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ilona  ivanchenko</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80985764201</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4.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